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</w:t>
      </w:r>
    </w:p>
    <w:bookmarkStart w:id="20" w:name="js_fullscreen_layout_padding"/>
    <w:bookmarkEnd w:id="20"/>
    <w:bookmarkStart w:id="50" w:name="js_article"/>
    <w:bookmarkStart w:id="21" w:name="js_top_ad_area"/>
    <w:bookmarkEnd w:id="21"/>
    <w:bookmarkStart w:id="48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OJNrVQetduoKM3APRJOJxgQ9kK1LibXDrs4BuqnN5icjlrUia8N35eiaJHGGVYJFABSANLxIaic2eHrdh6IvAv6boJ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4" w:name="page-content"/>
    <w:bookmarkStart w:id="40" w:name="img-content"/>
    <w:bookmarkStart w:id="39" w:name="activity-name"/>
    <w:p>
      <w:pPr>
        <w:pStyle w:val="Heading1"/>
      </w:pPr>
      <w:r>
        <w:t xml:space="preserve">糖醋没有里脊</w:t>
      </w:r>
    </w:p>
    <w:bookmarkStart w:id="37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r>
        <w:t xml:space="preserve">何妨</w:t>
      </w:r>
      <w:r>
        <w:t xml:space="preserve"> </w:t>
      </w:r>
      <w:r>
        <w:t xml:space="preserve"> </w:t>
      </w:r>
      <w:bookmarkStart w:id="30" w:name="profileBt"/>
      <w:r>
        <w:t xml:space="preserve"> </w:t>
      </w:r>
      <w:hyperlink r:id="rId29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0"/>
    </w:p>
    <w:bookmarkStart w:id="31" w:name="js_profile_card"/>
    <w:bookmarkEnd w:id="31"/>
    <w:p>
      <w:pPr>
        <w:pStyle w:val="BodyText"/>
      </w:pPr>
      <w:bookmarkStart w:id="36" w:name="meta_content_hide_info"/>
      <w:r>
        <w:t xml:space="preserve"> </w:t>
      </w:r>
      <w:r>
        <w:t xml:space="preserve"> </w:t>
      </w:r>
      <w:bookmarkStart w:id="32" w:name="js_a11y_op_ip_wording"/>
      <w:r>
        <w:rPr>
          <w:iCs/>
          <w:i/>
        </w:rPr>
        <w:t xml:space="preserve"> </w:t>
      </w:r>
      <w:bookmarkEnd w:id="32"/>
      <w:r>
        <w:rPr>
          <w:iCs/>
          <w:i/>
        </w:rPr>
        <w:t xml:space="preserve"> </w:t>
      </w:r>
      <w:bookmarkStart w:id="33" w:name="js_ip_wording"/>
      <w:r>
        <w:rPr>
          <w:iCs/>
          <w:i/>
        </w:rPr>
        <w:t xml:space="preserve"> </w:t>
      </w:r>
      <w:bookmarkEnd w:id="33"/>
      <w:r>
        <w:t xml:space="preserve"> </w:t>
      </w:r>
      <w:bookmarkStart w:id="34" w:name="js_title_modify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star"/>
      <w:r>
        <w:t xml:space="preserve"> </w:t>
      </w:r>
      <w:bookmarkEnd w:id="35"/>
      <w:r>
        <w:t xml:space="preserve"> </w:t>
      </w:r>
      <w:bookmarkEnd w:id="36"/>
    </w:p>
    <w:bookmarkEnd w:id="37"/>
    <w:bookmarkStart w:id="38" w:name="js_content"/>
    <w:p>
      <w:pPr>
        <w:pStyle w:val="BodyText"/>
      </w:pPr>
      <w:r>
        <w:t xml:space="preserve"> </w:t>
      </w:r>
      <w:r>
        <w:t xml:space="preserve">今天华北平原的风很大，学校广播里也在放起风了这首歌，歌词让我想到高中时代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贫困小县注重教育，学校占地面积很大，大兴土木，柏油路和实验楼在建，寝室餐厅的空调都装上了，有湖有假山，条件没的说。但学校终究是硬件够好，心里仍然没底气。虽打出河南省示范性高中的招牌招生，但内里仍派遣数拨领导老师奔赴河北衡水，学习衡水模式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封闭住校，两周回家一次，五点四十起床早操，九点五十下晚自习睡觉，上课前宣誓，按照考生成绩分层次，清北班实验班平行班，我都记忆犹新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很不巧我是高中里很平庸的那种，高不成低不就，除了能写写文章投投稿聊表自己情绪外，是不显眼的存在，高中三年难免内心孤独。学校的秩序井然，环境优美，可我内心狂热但无以言说。那时候我很愤青，读了几部批判现实的小说，几篇讽刺时事的杂文，虽然内心鼓舞铿锵，笔下文字昂扬，可总是心绪不宁，好似被困在迷宫里，找不到出路，老师们也不会解答除了课本试卷以外其余的问题。在这样错综纠结的心境里，分科前我在A4纸上写下了数十万字的杂文和小说，励志要当韩寒第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好在有文理分科，选了文科的我功课也没落下太多，心里仍然空余大量地方供我浮想联翩，供我伤春悲秋。我喜欢读苏轼的诗词文章，给学校的人工湖起名叫何妨湖，给环湖的路起名叫徐行路。何妨吟啸且徐行嘛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学校隔三差五会高价请一些励志师前来演讲，听了一两次，之后我就会想办法躲开不去。那些励志师讲的无非是一些拼搏努力奋斗的口号，举几个生动鲜明的例子，让一些同学到台前拿着话筒大声喊出自己的梦想，然后趁着感动之余抓紧卖书卖课。我很讨厌这种先煽情骗眼泪，然后再割学生韭菜的行为，我嗤之以鼻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绝美的晚霞覆盖着学校，西边的天像是被烧透了的烙铁。楼道里有贴着的励志标语，黑板边缘有每日一换的名人名句，有人站在走廊看着天浮想，有人趴在一堆卷子上发愁，晚饭后跑着去打球的少年不见了，不过小卖部外仍有偷偷拉手的情侣。爱看文言文的高二同桌偶遇我，问我卿安好否？我答曰，然也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是临近高考的日子了，连最不羁最厌学的学生都能静下心来做做题了。在疫情被封校的日子里，在埋头苦学许久之余，我已经十八岁，开始向往大人们的生活了。不管是吼叫到面红耳赤的励志师，还是他旁边的校长领导们，亦或站在学生队伍前的班主任老师们，这些不同的大人的世界都很让我很期待。我迫切地想要逃离这个框占了五百多亩地的围墙，我认为墙外有更大更精彩的世界等着我。我们都望眼欲穿，我们都心怀期待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后来毕业了，不管是躲在厕所里抽烟的男同学，还是化妆品被没收了的女同学，都毕业了，散了，各奔东西了，随着时间的延长记忆也渐渐失焦。我记得我在离开那所学校前，吃的最后一顿饭是一份糖醋里脊和米饭，那仍是我迄今为止吃过的最便宜的一道糖醋里脊，仅售四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出了那个校门后，或许也还能再买到糖醋里脊，但是大多都只有糖醋，很少有里脊了。跃过高中围墙后的生活大致也差不多，只是生活在世界其他无形的围墙下了，都只有糖醋的味觉，没有里脊的实际。有太多的佐料来充当生活的意义了，以让我们有了真的尝到生活的酸甜苦辣的错觉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在现在这样只有糖醋没有里脊的日子里，我想起来了高中的一个下午。下午五点四十五下课前，同桌会问我说想听啥歌，今天她在广播站值班。我笑着说你随便找一首薛之谦的歌放一下就行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迎着黄昏，我迎着徐行路走，听着广播里薛之谦在唱，所以到哪里都像快乐被燃起，就好像你曾在我隔壁的班级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高中的每一天虽然也雷同往复，但不是千篇一律，而是自然而然。我知道我和身边人的青春正有条不紊地产生交集，不会有什么断层与变故。那三年是被分解在回忆里的日子了，那是一段前后左右桌都是人（也可能是墙）的日子，那是段有无限期许中夹带略微感伤的日子，那是段有绝美晚霞只能仰头看而不是拿手机拍照的日子。总而言之，那是一段好日子，如糖醋里脊般好吃的日子。</w:t>
      </w:r>
      <w:r>
        <w:t xml:space="preserve"> 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38"/>
    <w:bookmarkEnd w:id="39"/>
    <w:bookmarkEnd w:id="40"/>
    <w:bookmarkStart w:id="41" w:name="js_tags_preview_toast"/>
    <w:p>
      <w:pPr>
        <w:pStyle w:val="BodyText"/>
      </w:pPr>
      <w:r>
        <w:t xml:space="preserve">预览时标签不可点</w:t>
      </w:r>
    </w:p>
    <w:bookmarkEnd w:id="41"/>
    <w:bookmarkStart w:id="42" w:name="content_bottom_area"/>
    <w:bookmarkEnd w:id="42"/>
    <w:bookmarkStart w:id="43" w:name="js_temp_bottom_area"/>
    <w:bookmarkEnd w:id="43"/>
    <w:bookmarkEnd w:id="44"/>
    <w:bookmarkStart w:id="45" w:name="sg_tj"/>
    <w:bookmarkEnd w:id="45"/>
    <w:bookmarkStart w:id="46" w:name="page_bottom_area"/>
    <w:bookmarkEnd w:id="46"/>
    <w:bookmarkStart w:id="47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7"/>
    <w:bookmarkEnd w:id="48"/>
    <w:bookmarkStart w:id="49" w:name="wx_stream_article_slide_tip"/>
    <w:bookmarkEnd w:id="49"/>
    <w:bookmarkEnd w:id="50"/>
    <w:bookmarkStart w:id="51" w:name="js_network_msg_wrp"/>
    <w:bookmarkEnd w:id="51"/>
    <w:bookmarkStart w:id="52" w:name="js_ad_control"/>
    <w:bookmarkEnd w:id="52"/>
    <w:bookmarkStart w:id="53" w:name="audio_panel_area"/>
    <w:bookmarkEnd w:id="53"/>
    <w:bookmarkStart w:id="54" w:name="js_profile_card_modal"/>
    <w:bookmarkEnd w:id="54"/>
    <w:bookmarkStart w:id="55" w:name="js_emotion_panel_pc"/>
    <w:bookmarkEnd w:id="55"/>
    <w:bookmarkStart w:id="58" w:name="js_alert_panel"/>
    <w:bookmarkStart w:id="56" w:name="js_alert_content"/>
    <w:bookmarkEnd w:id="56"/>
    <w:p>
      <w:pPr>
        <w:pStyle w:val="FirstParagraph"/>
      </w:pPr>
      <w:hyperlink r:id="rId57">
        <w:r>
          <w:rPr>
            <w:rStyle w:val="Hyperlink"/>
          </w:rPr>
          <w:t xml:space="preserve">知道了</w:t>
        </w:r>
      </w:hyperlink>
    </w:p>
    <w:bookmarkEnd w:id="58"/>
    <w:bookmarkStart w:id="60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59" w:name="js_pc_weapp_code_des"/>
      <w:r>
        <w:t xml:space="preserve"> </w:t>
      </w:r>
      <w:bookmarkEnd w:id="59"/>
    </w:p>
    <w:bookmarkEnd w:id="60"/>
    <w:bookmarkStart w:id="62" w:name="js_minipro_dialog"/>
    <w:p>
      <w:pPr>
        <w:pStyle w:val="BodyText"/>
      </w:pPr>
    </w:p>
    <w:bookmarkStart w:id="61" w:name="js_minipro_dialog_body"/>
    <w:bookmarkEnd w:id="61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2"/>
    <w:bookmarkStart w:id="64" w:name="js_link_dialog"/>
    <w:p>
      <w:pPr>
        <w:pStyle w:val="BodyText"/>
      </w:pPr>
    </w:p>
    <w:bookmarkStart w:id="63" w:name="js_link_dialog_body"/>
    <w:bookmarkEnd w:id="63"/>
    <w:p>
      <w:pPr>
        <w:pStyle w:val="BodyText"/>
      </w:pPr>
      <w:hyperlink r:id="rId29">
        <w:r>
          <w:rPr>
            <w:rStyle w:val="Hyperlink"/>
          </w:rPr>
          <w:t xml:space="preserve">取消</w:t>
        </w:r>
      </w:hyperlink>
      <w:r>
        <w:t xml:space="preserve"> </w:t>
      </w:r>
      <w:hyperlink r:id="rId29">
        <w:r>
          <w:rPr>
            <w:rStyle w:val="Hyperlink"/>
          </w:rPr>
          <w:t xml:space="preserve">允许</w:t>
        </w:r>
      </w:hyperlink>
    </w:p>
    <w:bookmarkEnd w:id="64"/>
    <w:bookmarkStart w:id="65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5"/>
    <w:bookmarkStart w:id="68" w:name="unlogin_bottom_bar"/>
    <w:bookmarkStart w:id="67" w:name="js_article_bottom_bar"/>
    <w:bookmarkStart w:id="66" w:name="article_bottom_bar_area"/>
    <w:bookmarkEnd w:id="66"/>
    <w:bookmarkEnd w:id="67"/>
    <w:bookmarkEnd w:id="68"/>
    <w:p>
      <w:pPr>
        <w:pStyle w:val="BodyText"/>
      </w:pPr>
      <w:bookmarkStart w:id="69" w:name="js_a11y_colon"/>
      <w:r>
        <w:t xml:space="preserve"> </w:t>
      </w:r>
      <w:r>
        <w:t xml:space="preserve">：</w:t>
      </w:r>
      <w:r>
        <w:t xml:space="preserve"> </w:t>
      </w:r>
      <w:bookmarkEnd w:id="69"/>
      <w:r>
        <w:t xml:space="preserve"> </w:t>
      </w:r>
      <w:bookmarkStart w:id="70" w:name="js_a11y_comma"/>
      <w:r>
        <w:t xml:space="preserve"> </w:t>
      </w:r>
      <w:r>
        <w:t xml:space="preserve">，</w:t>
      </w:r>
      <w:r>
        <w:t xml:space="preserve"> </w:t>
      </w:r>
      <w:bookmarkEnd w:id="70"/>
      <w:r>
        <w:t xml:space="preserve"> </w:t>
      </w:r>
      <w:bookmarkStart w:id="71" w:name="js_a11y_comma0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1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2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3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4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5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6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7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8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9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10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period"/>
      <w:r>
        <w:t xml:space="preserve"> </w:t>
      </w:r>
      <w:r>
        <w:t xml:space="preserve">。</w:t>
      </w:r>
      <w:r>
        <w:t xml:space="preserve"> </w:t>
      </w:r>
      <w:bookmarkEnd w:id="82"/>
      <w:r>
        <w:t xml:space="preserve"> </w:t>
      </w:r>
      <w:bookmarkStart w:id="83" w:name="js_a11y_space"/>
      <w:r>
        <w:t xml:space="preserve"> </w:t>
      </w:r>
      <w:bookmarkEnd w:id="83"/>
      <w:r>
        <w:t xml:space="preserve"> </w:t>
      </w:r>
      <w:bookmarkStart w:id="84" w:name="js_a11y_type_video"/>
      <w:r>
        <w:t xml:space="preserve"> </w:t>
      </w:r>
      <w:r>
        <w:t xml:space="preserve">视频</w:t>
      </w:r>
      <w:r>
        <w:t xml:space="preserve"> </w:t>
      </w:r>
      <w:bookmarkEnd w:id="84"/>
      <w:r>
        <w:t xml:space="preserve"> </w:t>
      </w:r>
      <w:bookmarkStart w:id="85" w:name="js_a11y_type_weapp"/>
      <w:r>
        <w:t xml:space="preserve"> </w:t>
      </w:r>
      <w:r>
        <w:t xml:space="preserve">小程序</w:t>
      </w:r>
      <w:r>
        <w:t xml:space="preserve"> </w:t>
      </w:r>
      <w:bookmarkEnd w:id="85"/>
      <w:r>
        <w:t xml:space="preserve"> </w:t>
      </w:r>
      <w:bookmarkStart w:id="86" w:name="js_a11y_zan_btn_txt"/>
      <w:r>
        <w:t xml:space="preserve"> </w:t>
      </w:r>
      <w:r>
        <w:t xml:space="preserve">赞</w:t>
      </w:r>
      <w:r>
        <w:t xml:space="preserve"> </w:t>
      </w:r>
      <w:bookmarkEnd w:id="86"/>
      <w:r>
        <w:t xml:space="preserve"> </w:t>
      </w:r>
      <w:bookmarkStart w:id="87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7"/>
      <w:r>
        <w:t xml:space="preserve"> </w:t>
      </w:r>
      <w:bookmarkStart w:id="88" w:name="js_a11y_like_btn_txt"/>
      <w:r>
        <w:t xml:space="preserve"> </w:t>
      </w:r>
      <w:r>
        <w:t xml:space="preserve">在看</w:t>
      </w:r>
      <w:r>
        <w:t xml:space="preserve"> </w:t>
      </w:r>
      <w:bookmarkEnd w:id="88"/>
      <w:r>
        <w:t xml:space="preserve"> </w:t>
      </w:r>
      <w:bookmarkStart w:id="89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89"/>
      <w:r>
        <w:t xml:space="preserve"> </w:t>
      </w:r>
      <w:bookmarkStart w:id="90" w:name="js_a11y_share_btn_txt"/>
      <w:r>
        <w:t xml:space="preserve"> </w:t>
      </w:r>
      <w:r>
        <w:t xml:space="preserve">分享</w:t>
      </w:r>
      <w:r>
        <w:t xml:space="preserve"> </w:t>
      </w:r>
      <w:bookmarkEnd w:id="90"/>
      <w:r>
        <w:t xml:space="preserve"> </w:t>
      </w:r>
      <w:bookmarkStart w:id="91" w:name="js_a11y_comment_btn_txt"/>
      <w:r>
        <w:t xml:space="preserve"> </w:t>
      </w:r>
      <w:r>
        <w:t xml:space="preserve">留言</w:t>
      </w:r>
      <w:r>
        <w:t xml:space="preserve"> </w:t>
      </w:r>
      <w:bookmarkEnd w:id="91"/>
      <w:r>
        <w:t xml:space="preserve"> </w:t>
      </w:r>
      <w:bookmarkStart w:id="92" w:name="js_a11y_collect_btn_txt"/>
      <w:r>
        <w:t xml:space="preserve"> </w:t>
      </w:r>
      <w:r>
        <w:t xml:space="preserve">收藏</w:t>
      </w:r>
      <w:r>
        <w:t xml:space="preserve"> </w:t>
      </w:r>
      <w:bookmarkEnd w:id="9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javascript:;" TargetMode="External" /><Relationship Type="http://schemas.openxmlformats.org/officeDocument/2006/relationships/hyperlink" Id="rId29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</dc:creator>
  <dc:description/>
  <cp:keywords/>
  <dcterms:created xsi:type="dcterms:W3CDTF">2025-01-25T15:00:29Z</dcterms:created>
  <dcterms:modified xsi:type="dcterms:W3CDTF">2025-01-25T15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